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6.png" ContentType="image/png"/>
  <Override PartName="/word/media/rId28.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2:</w:t>
      </w:r>
      <w:r>
        <w:t xml:space="preserve"> </w:t>
      </w:r>
      <w:r>
        <w:t xml:space="preserve">Hillsborough</w:t>
      </w:r>
      <w:r>
        <w:t xml:space="preserve"> </w:t>
      </w:r>
      <w:r>
        <w:t xml:space="preserve">County</w:t>
      </w:r>
    </w:p>
    <w:p>
      <w:pPr>
        <w:pStyle w:val="Author"/>
      </w:pPr>
      <w:r>
        <w:t xml:space="preserve">Prepared</w:t>
      </w:r>
      <w:r>
        <w:t xml:space="preserve"> </w:t>
      </w:r>
      <w:r>
        <w:t xml:space="preserve">for</w:t>
      </w:r>
      <w:r>
        <w:t xml:space="preserve"> </w:t>
      </w:r>
      <w:r>
        <w:t xml:space="preserve">Hillsborough</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2">
        <w:r>
          <w:rPr>
            <w:rStyle w:val="Hyperlink"/>
          </w:rPr>
          <w:t xml:space="preserve">abcollins@ufl.edu</w:t>
        </w:r>
      </w:hyperlink>
    </w:p>
    <w:p>
      <w:pPr>
        <w:pStyle w:val="Heading3"/>
      </w:pPr>
      <w:bookmarkStart w:id="23" w:name="how-to-use-this-summary"/>
      <w:r>
        <w:t xml:space="preserve">How to use this summary</w:t>
      </w:r>
      <w:bookmarkEnd w:id="23"/>
    </w:p>
    <w:p>
      <w:pPr>
        <w:pStyle w:val="FirstParagraph"/>
      </w:pPr>
      <w:r>
        <w:t xml:space="preserve">This documents summarizes a full report on the estimated marine recreational fishing effort (number of fishing trips) in Hillsborough County. This information shows the importance of fishing to Hillsborough County economies, stakeholders, and ecosystems, and can inform advertising for fishing-based tourism and local planning in Hillsborough County. The summary augments the full report, which is available from the authors if you do not yet have it.</w:t>
      </w:r>
    </w:p>
    <w:p>
      <w:pPr>
        <w:pStyle w:val="Heading3"/>
      </w:pPr>
      <w:bookmarkStart w:id="24" w:name="what-information-is-included-and-how-was-it-generated"/>
      <w:r>
        <w:t xml:space="preserve">What information is included and how was it generated</w:t>
      </w:r>
      <w:bookmarkEnd w:id="24"/>
    </w:p>
    <w:p>
      <w:pPr>
        <w:pStyle w:val="FirstParagraph"/>
      </w:pPr>
      <w:r>
        <w:t xml:space="preserve">All of the information here comes from the National Marine Fisheries Service (NMFS) Marine Recreational Information Program (MRIP). This summary describes fishing effort annually (trends over time, 1995-2021) and seasonally (average trips per month from 2015-2021). For annual trends, the information is described by fishing</w:t>
      </w:r>
      <w:r>
        <w:t xml:space="preserve"> </w:t>
      </w:r>
      <w:r>
        <w:rPr>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1 only because of some uncertainty in how to interpret 2020 data (due to COVID) and because 2021 data are still being processed and checked.</w:t>
      </w:r>
    </w:p>
    <w:p>
      <w:pPr>
        <w:pStyle w:val="Heading3"/>
      </w:pPr>
      <w:bookmarkStart w:id="25" w:name="seasonal-pattens-in-fishing-effort"/>
      <w:r>
        <w:t xml:space="preserve">Seasonal pattens in fishing effort</w:t>
      </w:r>
      <w:bookmarkEnd w:id="25"/>
    </w:p>
    <w:p>
      <w:pPr>
        <w:pStyle w:val="FirstParagraph"/>
      </w:pPr>
      <w:r>
        <w:t xml:space="preserve">The seasonal patterns of all trips (regardless of mode) is shown in Figure 1. These proportions are the average of the years 2015-2021.</w:t>
      </w:r>
    </w:p>
    <w:p>
      <w:pPr>
        <w:pStyle w:val="BodyText"/>
      </w:pPr>
      <w:r>
        <w:drawing>
          <wp:inline>
            <wp:extent cx="5334000" cy="1778000"/>
            <wp:effectExtent b="0" l="0" r="0" t="0"/>
            <wp:docPr descr="" title="" id="1" name="Picture"/>
            <a:graphic>
              <a:graphicData uri="http://schemas.openxmlformats.org/drawingml/2006/picture">
                <pic:pic>
                  <pic:nvPicPr>
                    <pic:cNvPr descr="2022_Effort_Hillsborough_2pp_files/figure-docx/fig1-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
        </w:rPr>
        <w:t xml:space="preserve">Figure 1. Hillsborough County seasonal patterns of fishing effort, all modes.</w:t>
      </w:r>
      <w:r>
        <w:t xml:space="preserve"> </w:t>
      </w:r>
      <w:r>
        <w:t xml:space="preserve">The percent of total effort from years 2015-2021 occurring in each month.</w:t>
      </w:r>
    </w:p>
    <w:p>
      <w:pPr>
        <w:pStyle w:val="Heading3"/>
      </w:pPr>
      <w:bookmarkStart w:id="27" w:name="annual-effort-trends-by-mode"/>
      <w:r>
        <w:t xml:space="preserve">Annual effort trends by mode</w:t>
      </w:r>
      <w:bookmarkEnd w:id="27"/>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1" name="Picture"/>
            <a:graphic>
              <a:graphicData uri="http://schemas.openxmlformats.org/drawingml/2006/picture">
                <pic:pic>
                  <pic:nvPicPr>
                    <pic:cNvPr descr="2022_Effort_Hillsborough_2pp_files/figure-docx/fig2-1.png" id="0" name="Picture"/>
                    <pic:cNvPicPr>
                      <a:picLocks noChangeArrowheads="1" noChangeAspect="1"/>
                    </pic:cNvPicPr>
                  </pic:nvPicPr>
                  <pic:blipFill>
                    <a:blip r:embed="rId28"/>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
        </w:rPr>
        <w:t xml:space="preserve">Figure 2. Trends in Hillsborough County fishing effort by mode, for all seasons.</w:t>
      </w:r>
      <w:r>
        <w:t xml:space="preserve"> </w:t>
      </w:r>
      <w:r>
        <w:t xml:space="preserve">The dark blue line is the most likely number of trips and the light blue area shows the uncertainty. Absence of uncertainty can indicate sparse data.</w:t>
      </w:r>
    </w:p>
    <w:p>
      <w:pPr>
        <w:pStyle w:val="Heading3"/>
      </w:pPr>
      <w:bookmarkStart w:id="29" w:name="summary"/>
      <w:r>
        <w:t xml:space="preserve">Summary</w:t>
      </w:r>
      <w:bookmarkEnd w:id="29"/>
    </w:p>
    <w:p>
      <w:pPr>
        <w:pStyle w:val="FirstParagraph"/>
      </w:pPr>
      <w:r>
        <w:t xml:space="preserve">This summary shows that how marine recreational fishing in Hillsborough County differs by mode over time and varies by season. This information should help inform the way fishing and especially certain modes of fishing are viewed, and it may also inform local governance decisions that affect marine recreational f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8" Type="http://schemas.openxmlformats.org/officeDocument/2006/relationships/image" Target="media/rId28.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hyperlink" Target="mailto:abcollins@ufl.edu" TargetMode="External"/><Relationship Id="rId30" Type="http://schemas.openxmlformats.org/officeDocument/2006/relationships/customXml" Target="../customXml/item2.xml"/></Relationships>
</file>

<file path=word/_rels/footnotes.xml.rels><?xml version="1.0" encoding="UTF-8"?>
<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2"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389265E-A45E-4049-BD8B-1D76BC5B5A8A}"/>
</file>

<file path=customXml/itemProps2.xml><?xml version="1.0" encoding="utf-8"?>
<ds:datastoreItem xmlns:ds="http://schemas.openxmlformats.org/officeDocument/2006/customXml" ds:itemID="{AC904AC0-0590-4031-B8F9-6ABA29A83F6B}"/>
</file>

<file path=customXml/itemProps3.xml><?xml version="1.0" encoding="utf-8"?>
<ds:datastoreItem xmlns:ds="http://schemas.openxmlformats.org/officeDocument/2006/customXml" ds:itemID="{B1D0D834-F343-458F-B8ED-525A3EA0EBF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2: Hillsborough County</dc:title>
  <dc:creator>Prepared for Hillsborough County by Ed Camp (edvcamp@ufl.edu) and Anna Brasawell (a.braswell@ufl.edu), Assistant Professors at the University of Florida, and Angela Collins, Florida Sea Grant Extension Agent Manatee and Hillsborough Counties abcollins@ufl.edu</dc:creator>
  <cp:keywords/>
  <dcterms:created xsi:type="dcterms:W3CDTF">2023-02-03T12:22:12Z</dcterms:created>
  <dcterms:modified xsi:type="dcterms:W3CDTF">2023-02-03T12: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